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E7DC6F" w14:textId="77777777" w:rsidR="003B7AAB" w:rsidRPr="005D60E7" w:rsidRDefault="003B7AAB" w:rsidP="003B7AAB">
      <w:pPr>
        <w:jc w:val="both"/>
        <w:rPr>
          <w:rFonts w:ascii="Constantia" w:hAnsi="Constantia"/>
          <w:b/>
          <w:bCs/>
          <w:sz w:val="36"/>
          <w:szCs w:val="36"/>
        </w:rPr>
      </w:pPr>
      <w:r>
        <w:rPr>
          <w:rFonts w:ascii="Constantia" w:hAnsi="Constantia"/>
          <w:b/>
          <w:bCs/>
          <w:sz w:val="36"/>
          <w:szCs w:val="36"/>
        </w:rPr>
        <w:t>Product Sales</w:t>
      </w:r>
      <w:r w:rsidRPr="005D60E7">
        <w:rPr>
          <w:rFonts w:ascii="Constantia" w:hAnsi="Constantia"/>
          <w:b/>
          <w:bCs/>
          <w:sz w:val="36"/>
          <w:szCs w:val="36"/>
        </w:rPr>
        <w:t xml:space="preserve"> Analysis</w:t>
      </w:r>
    </w:p>
    <w:p w14:paraId="29003FDB" w14:textId="77777777" w:rsidR="003B7AAB" w:rsidRPr="00397505" w:rsidRDefault="003B7AAB" w:rsidP="003B7AAB">
      <w:pPr>
        <w:jc w:val="both"/>
        <w:rPr>
          <w:rFonts w:ascii="Constantia" w:hAnsi="Constantia" w:cstheme="minorHAnsi"/>
        </w:rPr>
      </w:pPr>
      <w:r w:rsidRPr="00397505">
        <w:rPr>
          <w:rFonts w:ascii="Constantia" w:hAnsi="Constantia" w:cstheme="minorHAnsi"/>
        </w:rPr>
        <w:t>By: Olutola Adunoluwa Toby</w:t>
      </w:r>
    </w:p>
    <w:p w14:paraId="0525F2FF" w14:textId="387341FE" w:rsidR="003B7AAB" w:rsidRDefault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Tools</w:t>
      </w:r>
    </w:p>
    <w:p w14:paraId="1D2ABDD1" w14:textId="2D0DCAB3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ower BI</w:t>
      </w:r>
    </w:p>
    <w:p w14:paraId="60B41F4F" w14:textId="77777777" w:rsidR="00402ADC" w:rsidRPr="003B7AAB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QL</w:t>
      </w:r>
    </w:p>
    <w:p w14:paraId="72DC638A" w14:textId="2500F41F" w:rsidR="00402ADC" w:rsidRDefault="00402ADC" w:rsidP="003B7AAB">
      <w:pPr>
        <w:pStyle w:val="ListParagraph"/>
        <w:numPr>
          <w:ilvl w:val="0"/>
          <w:numId w:val="3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ython</w:t>
      </w:r>
    </w:p>
    <w:p w14:paraId="30A21790" w14:textId="42643324" w:rsidR="003B7AAB" w:rsidRPr="003B7AAB" w:rsidRDefault="003B7AAB" w:rsidP="003B7AAB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Steps:</w:t>
      </w:r>
    </w:p>
    <w:p w14:paraId="11EE8DFC" w14:textId="77777777" w:rsidR="00402ADC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Imported into SQL with so many null values and wrong data types</w:t>
      </w:r>
    </w:p>
    <w:p w14:paraId="4C29C79F" w14:textId="07277739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Manipulated and cleaned data in SQL</w:t>
      </w:r>
      <w:r w:rsidR="003B7AAB" w:rsidRPr="003B7AAB">
        <w:rPr>
          <w:rFonts w:ascii="Constantia" w:hAnsi="Constantia"/>
          <w:sz w:val="28"/>
          <w:szCs w:val="28"/>
        </w:rPr>
        <w:t>, removing null and wrong values</w:t>
      </w:r>
    </w:p>
    <w:p w14:paraId="62A24A72" w14:textId="0DD4D476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</w:t>
      </w:r>
      <w:r w:rsidR="00402ADC" w:rsidRPr="003B7AAB">
        <w:rPr>
          <w:rFonts w:ascii="Constantia" w:hAnsi="Constantia"/>
          <w:sz w:val="28"/>
          <w:szCs w:val="28"/>
        </w:rPr>
        <w:t xml:space="preserve">reated views with the transformed </w:t>
      </w:r>
      <w:r w:rsidR="00B85F20" w:rsidRPr="003B7AAB">
        <w:rPr>
          <w:rFonts w:ascii="Constantia" w:hAnsi="Constantia"/>
          <w:sz w:val="28"/>
          <w:szCs w:val="28"/>
        </w:rPr>
        <w:t>data,</w:t>
      </w:r>
      <w:r w:rsidR="00B85F20">
        <w:rPr>
          <w:rFonts w:ascii="Constantia" w:hAnsi="Constantia"/>
          <w:sz w:val="28"/>
          <w:szCs w:val="28"/>
        </w:rPr>
        <w:t xml:space="preserve"> cleaned duplicate data</w:t>
      </w:r>
    </w:p>
    <w:p w14:paraId="3514A158" w14:textId="070EEE1B" w:rsidR="00402ADC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U</w:t>
      </w:r>
      <w:r w:rsidR="00402ADC" w:rsidRPr="003B7AAB">
        <w:rPr>
          <w:rFonts w:ascii="Constantia" w:hAnsi="Constantia"/>
          <w:sz w:val="28"/>
          <w:szCs w:val="28"/>
        </w:rPr>
        <w:t>sed stored procedures to answer questions.</w:t>
      </w:r>
    </w:p>
    <w:p w14:paraId="0D5815D1" w14:textId="2B813EA2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Exported to Power BI using direct import </w:t>
      </w:r>
    </w:p>
    <w:p w14:paraId="01F28723" w14:textId="77777777" w:rsidR="003B7AAB" w:rsidRPr="003B7AAB" w:rsidRDefault="00402ADC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Created dashboards on Power BI and extracted insights</w:t>
      </w:r>
    </w:p>
    <w:p w14:paraId="37A559A9" w14:textId="6E06B385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P</w:t>
      </w:r>
      <w:r w:rsidR="00402ADC" w:rsidRPr="003B7AAB">
        <w:rPr>
          <w:rFonts w:ascii="Constantia" w:hAnsi="Constantia"/>
          <w:sz w:val="28"/>
          <w:szCs w:val="28"/>
        </w:rPr>
        <w:t xml:space="preserve">erformed time intelligence calculations including moving averages and </w:t>
      </w:r>
      <w:r w:rsidRPr="003B7AAB">
        <w:rPr>
          <w:rFonts w:ascii="Constantia" w:hAnsi="Constantia"/>
          <w:sz w:val="28"/>
          <w:szCs w:val="28"/>
        </w:rPr>
        <w:t xml:space="preserve">revenue/sales </w:t>
      </w:r>
      <w:r w:rsidR="008C5CF9" w:rsidRPr="003B7AAB">
        <w:rPr>
          <w:rFonts w:ascii="Constantia" w:hAnsi="Constantia"/>
          <w:sz w:val="28"/>
          <w:szCs w:val="28"/>
        </w:rPr>
        <w:t>forecasting</w:t>
      </w:r>
    </w:p>
    <w:p w14:paraId="5DA3BB98" w14:textId="74B3FCFD" w:rsidR="00B85F20" w:rsidRDefault="00B85F20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Worked on SQL and Power BI independently</w:t>
      </w:r>
    </w:p>
    <w:p w14:paraId="1221DA3F" w14:textId="0124036A" w:rsidR="003B7AAB" w:rsidRP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 xml:space="preserve">Imported data into python using pandas and </w:t>
      </w:r>
      <w:r>
        <w:rPr>
          <w:rFonts w:ascii="Constantia" w:hAnsi="Constantia"/>
          <w:sz w:val="28"/>
          <w:szCs w:val="28"/>
        </w:rPr>
        <w:t>SQL</w:t>
      </w:r>
      <w:r w:rsidRPr="003B7AAB">
        <w:rPr>
          <w:rFonts w:ascii="Constantia" w:hAnsi="Constantia"/>
          <w:sz w:val="28"/>
          <w:szCs w:val="28"/>
        </w:rPr>
        <w:t xml:space="preserve"> alchemy.</w:t>
      </w:r>
    </w:p>
    <w:p w14:paraId="26A6D05A" w14:textId="12A3CDF0" w:rsidR="003B7AAB" w:rsidRDefault="003B7AAB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 w:rsidRPr="003B7AAB">
        <w:rPr>
          <w:rFonts w:ascii="Constantia" w:hAnsi="Constantia"/>
          <w:sz w:val="28"/>
          <w:szCs w:val="28"/>
        </w:rPr>
        <w:t>Struggled with SQL alchemy</w:t>
      </w:r>
      <w:r>
        <w:rPr>
          <w:rFonts w:ascii="Constantia" w:hAnsi="Constantia"/>
          <w:sz w:val="28"/>
          <w:szCs w:val="28"/>
        </w:rPr>
        <w:t xml:space="preserve"> a lot</w:t>
      </w:r>
    </w:p>
    <w:p w14:paraId="67E7508E" w14:textId="71C9BF11" w:rsidR="003B7AAB" w:rsidRPr="003B7AAB" w:rsidRDefault="00236484" w:rsidP="003B7AAB">
      <w:pPr>
        <w:pStyle w:val="ListParagraph"/>
        <w:numPr>
          <w:ilvl w:val="0"/>
          <w:numId w:val="4"/>
        </w:num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sz w:val="28"/>
          <w:szCs w:val="28"/>
        </w:rPr>
        <w:t>Realised there were duplicated in the data from Python, adjusted my SQL query to remove the duplicates</w:t>
      </w:r>
    </w:p>
    <w:p w14:paraId="7C9C6F5A" w14:textId="77777777" w:rsidR="003B7AAB" w:rsidRDefault="003B7AAB">
      <w:pPr>
        <w:rPr>
          <w:rFonts w:ascii="Constantia" w:hAnsi="Constantia"/>
          <w:sz w:val="28"/>
          <w:szCs w:val="28"/>
        </w:rPr>
      </w:pPr>
    </w:p>
    <w:p w14:paraId="57FB94E0" w14:textId="7FE77880" w:rsidR="00402ADC" w:rsidRPr="00402ADC" w:rsidRDefault="00402ADC">
      <w:pPr>
        <w:rPr>
          <w:rFonts w:ascii="Constantia" w:hAnsi="Constantia"/>
          <w:sz w:val="28"/>
          <w:szCs w:val="28"/>
        </w:rPr>
      </w:pPr>
      <w:r>
        <w:rPr>
          <w:rFonts w:ascii="Constantia" w:hAnsi="Constantia"/>
          <w:b/>
          <w:bCs/>
          <w:sz w:val="36"/>
          <w:szCs w:val="36"/>
        </w:rPr>
        <w:br w:type="page"/>
      </w:r>
    </w:p>
    <w:p w14:paraId="7CBE562E" w14:textId="3B4FCC0E" w:rsidR="003608E2" w:rsidRDefault="003608E2" w:rsidP="00C25251">
      <w:pPr>
        <w:pStyle w:val="Caption"/>
        <w:jc w:val="both"/>
        <w:sectPr w:rsidR="003608E2" w:rsidSect="00C25251">
          <w:pgSz w:w="11906" w:h="16838"/>
          <w:pgMar w:top="1440" w:right="1080" w:bottom="1440" w:left="1080" w:header="708" w:footer="708" w:gutter="0"/>
          <w:cols w:space="708"/>
          <w:docGrid w:linePitch="360"/>
        </w:sectPr>
      </w:pPr>
    </w:p>
    <w:p w14:paraId="1E721014" w14:textId="67C45675" w:rsidR="003608E2" w:rsidRPr="003608E2" w:rsidRDefault="003608E2" w:rsidP="003608E2">
      <w:pPr>
        <w:pStyle w:val="Caption"/>
        <w:pBdr>
          <w:bottom w:val="single" w:sz="4" w:space="1" w:color="auto"/>
        </w:pBdr>
        <w:jc w:val="both"/>
        <w:rPr>
          <w:rFonts w:ascii="Constantia" w:hAnsi="Constantia"/>
          <w:b/>
          <w:bCs/>
          <w:i w:val="0"/>
          <w:iCs w:val="0"/>
          <w:sz w:val="32"/>
          <w:szCs w:val="32"/>
        </w:rPr>
      </w:pPr>
      <w:r>
        <w:rPr>
          <w:noProof/>
        </w:rPr>
        <w:lastRenderedPageBreak/>
        <w:drawing>
          <wp:anchor distT="0" distB="0" distL="114300" distR="114300" simplePos="0" relativeHeight="251662848" behindDoc="0" locked="0" layoutInCell="1" allowOverlap="1" wp14:anchorId="557FC95F" wp14:editId="62CC320F">
            <wp:simplePos x="0" y="0"/>
            <wp:positionH relativeFrom="column">
              <wp:posOffset>-267335</wp:posOffset>
            </wp:positionH>
            <wp:positionV relativeFrom="page">
              <wp:posOffset>1181100</wp:posOffset>
            </wp:positionV>
            <wp:extent cx="9464675" cy="5314950"/>
            <wp:effectExtent l="0" t="0" r="3175" b="0"/>
            <wp:wrapTopAndBottom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675" cy="531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608E2">
        <w:rPr>
          <w:rFonts w:ascii="Constantia" w:hAnsi="Constantia"/>
          <w:b/>
          <w:bCs/>
          <w:i w:val="0"/>
          <w:iCs w:val="0"/>
          <w:sz w:val="32"/>
          <w:szCs w:val="32"/>
        </w:rPr>
        <w:t>Dashboard</w:t>
      </w:r>
    </w:p>
    <w:p w14:paraId="6DBFA54B" w14:textId="4F28B569" w:rsidR="007A433C" w:rsidRDefault="007A433C" w:rsidP="00C25251">
      <w:pPr>
        <w:pStyle w:val="Caption"/>
        <w:jc w:val="both"/>
        <w:rPr>
          <w:rFonts w:ascii="Constantia" w:hAnsi="Constantia"/>
        </w:rPr>
      </w:pPr>
    </w:p>
    <w:sectPr w:rsidR="007A433C" w:rsidSect="003608E2">
      <w:pgSz w:w="16838" w:h="11906" w:orient="landscape"/>
      <w:pgMar w:top="1080" w:right="1440" w:bottom="10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tantia">
    <w:altName w:val="Constantia"/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3247A"/>
    <w:multiLevelType w:val="hybridMultilevel"/>
    <w:tmpl w:val="7DE08596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F00A7E"/>
    <w:multiLevelType w:val="hybridMultilevel"/>
    <w:tmpl w:val="79D8BC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CA16EA"/>
    <w:multiLevelType w:val="hybridMultilevel"/>
    <w:tmpl w:val="CAC2FFF4"/>
    <w:lvl w:ilvl="0" w:tplc="7714AF6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D32FE6"/>
    <w:multiLevelType w:val="hybridMultilevel"/>
    <w:tmpl w:val="89F01C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0466879">
    <w:abstractNumId w:val="0"/>
  </w:num>
  <w:num w:numId="2" w16cid:durableId="836654784">
    <w:abstractNumId w:val="2"/>
  </w:num>
  <w:num w:numId="3" w16cid:durableId="442268247">
    <w:abstractNumId w:val="1"/>
  </w:num>
  <w:num w:numId="4" w16cid:durableId="8197385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NzQ3sDSyMDczNDdW0lEKTi0uzszPAykwrwUA5TdN1SwAAAA="/>
  </w:docVars>
  <w:rsids>
    <w:rsidRoot w:val="006C683F"/>
    <w:rsid w:val="000102C7"/>
    <w:rsid w:val="000161A3"/>
    <w:rsid w:val="000175A6"/>
    <w:rsid w:val="00023D66"/>
    <w:rsid w:val="00031A3C"/>
    <w:rsid w:val="00032468"/>
    <w:rsid w:val="00032CB4"/>
    <w:rsid w:val="00045649"/>
    <w:rsid w:val="00050AE1"/>
    <w:rsid w:val="00057952"/>
    <w:rsid w:val="00073147"/>
    <w:rsid w:val="00073244"/>
    <w:rsid w:val="00073D8F"/>
    <w:rsid w:val="0007799A"/>
    <w:rsid w:val="000805D9"/>
    <w:rsid w:val="00081884"/>
    <w:rsid w:val="00083DD1"/>
    <w:rsid w:val="00085191"/>
    <w:rsid w:val="00092B07"/>
    <w:rsid w:val="000954F8"/>
    <w:rsid w:val="000A1662"/>
    <w:rsid w:val="000A5252"/>
    <w:rsid w:val="000A5DEE"/>
    <w:rsid w:val="000B398C"/>
    <w:rsid w:val="000B42D5"/>
    <w:rsid w:val="000C1E98"/>
    <w:rsid w:val="000D5DB6"/>
    <w:rsid w:val="000F4014"/>
    <w:rsid w:val="00100D4E"/>
    <w:rsid w:val="00110583"/>
    <w:rsid w:val="00114191"/>
    <w:rsid w:val="00115C9D"/>
    <w:rsid w:val="00117708"/>
    <w:rsid w:val="00124D60"/>
    <w:rsid w:val="00141B7E"/>
    <w:rsid w:val="001571E0"/>
    <w:rsid w:val="00161692"/>
    <w:rsid w:val="0016566F"/>
    <w:rsid w:val="00174C4E"/>
    <w:rsid w:val="00180B46"/>
    <w:rsid w:val="00187DB1"/>
    <w:rsid w:val="001926DF"/>
    <w:rsid w:val="00195D84"/>
    <w:rsid w:val="001A07BF"/>
    <w:rsid w:val="001B2E03"/>
    <w:rsid w:val="001C369B"/>
    <w:rsid w:val="001D5168"/>
    <w:rsid w:val="001E1ABC"/>
    <w:rsid w:val="001E78D8"/>
    <w:rsid w:val="001F4FC6"/>
    <w:rsid w:val="00201635"/>
    <w:rsid w:val="00211E1D"/>
    <w:rsid w:val="00222373"/>
    <w:rsid w:val="00234CC9"/>
    <w:rsid w:val="00236484"/>
    <w:rsid w:val="0023780A"/>
    <w:rsid w:val="0024250B"/>
    <w:rsid w:val="002469FD"/>
    <w:rsid w:val="00251ED0"/>
    <w:rsid w:val="0025506B"/>
    <w:rsid w:val="00257E6F"/>
    <w:rsid w:val="002812BC"/>
    <w:rsid w:val="00281E39"/>
    <w:rsid w:val="0028724A"/>
    <w:rsid w:val="00295B56"/>
    <w:rsid w:val="00297ECE"/>
    <w:rsid w:val="00297F2A"/>
    <w:rsid w:val="002B4187"/>
    <w:rsid w:val="002C45CB"/>
    <w:rsid w:val="002D303F"/>
    <w:rsid w:val="002D5F7A"/>
    <w:rsid w:val="002D7AF4"/>
    <w:rsid w:val="002E223C"/>
    <w:rsid w:val="002E76B1"/>
    <w:rsid w:val="002F6880"/>
    <w:rsid w:val="00303DB2"/>
    <w:rsid w:val="0030455A"/>
    <w:rsid w:val="003065D0"/>
    <w:rsid w:val="00306B5A"/>
    <w:rsid w:val="00316254"/>
    <w:rsid w:val="003264FD"/>
    <w:rsid w:val="003311A0"/>
    <w:rsid w:val="00336349"/>
    <w:rsid w:val="003372F3"/>
    <w:rsid w:val="00341D03"/>
    <w:rsid w:val="00345471"/>
    <w:rsid w:val="0035371D"/>
    <w:rsid w:val="003608E2"/>
    <w:rsid w:val="00370B1B"/>
    <w:rsid w:val="00372B64"/>
    <w:rsid w:val="00375CC5"/>
    <w:rsid w:val="00380AF5"/>
    <w:rsid w:val="00382141"/>
    <w:rsid w:val="00393B36"/>
    <w:rsid w:val="00395BD0"/>
    <w:rsid w:val="00397505"/>
    <w:rsid w:val="003A5186"/>
    <w:rsid w:val="003A54D1"/>
    <w:rsid w:val="003A61D0"/>
    <w:rsid w:val="003B7AAB"/>
    <w:rsid w:val="003C1237"/>
    <w:rsid w:val="003C3C36"/>
    <w:rsid w:val="003C6199"/>
    <w:rsid w:val="003D1A23"/>
    <w:rsid w:val="003D2C80"/>
    <w:rsid w:val="003D4140"/>
    <w:rsid w:val="003E2D0A"/>
    <w:rsid w:val="003E4F1B"/>
    <w:rsid w:val="003E58CC"/>
    <w:rsid w:val="00402ADC"/>
    <w:rsid w:val="00411BC0"/>
    <w:rsid w:val="00412087"/>
    <w:rsid w:val="00422E90"/>
    <w:rsid w:val="00424A6F"/>
    <w:rsid w:val="00427A76"/>
    <w:rsid w:val="004361CE"/>
    <w:rsid w:val="004411C9"/>
    <w:rsid w:val="00442D61"/>
    <w:rsid w:val="00443F75"/>
    <w:rsid w:val="00457AB5"/>
    <w:rsid w:val="004670E1"/>
    <w:rsid w:val="00473047"/>
    <w:rsid w:val="004855DD"/>
    <w:rsid w:val="004857F7"/>
    <w:rsid w:val="004968EC"/>
    <w:rsid w:val="00497DC7"/>
    <w:rsid w:val="004A087D"/>
    <w:rsid w:val="004A3DBF"/>
    <w:rsid w:val="004B2297"/>
    <w:rsid w:val="004C6C91"/>
    <w:rsid w:val="004C7CB1"/>
    <w:rsid w:val="004D1896"/>
    <w:rsid w:val="004E3F41"/>
    <w:rsid w:val="004E70F5"/>
    <w:rsid w:val="004F0E35"/>
    <w:rsid w:val="00500863"/>
    <w:rsid w:val="00503460"/>
    <w:rsid w:val="005049D4"/>
    <w:rsid w:val="00504E03"/>
    <w:rsid w:val="00516FAE"/>
    <w:rsid w:val="00517B78"/>
    <w:rsid w:val="00523B00"/>
    <w:rsid w:val="005266E0"/>
    <w:rsid w:val="00526AAC"/>
    <w:rsid w:val="00532B63"/>
    <w:rsid w:val="00543630"/>
    <w:rsid w:val="005508E5"/>
    <w:rsid w:val="005573B3"/>
    <w:rsid w:val="005617E9"/>
    <w:rsid w:val="005703D3"/>
    <w:rsid w:val="00574B3F"/>
    <w:rsid w:val="005753EA"/>
    <w:rsid w:val="00576C57"/>
    <w:rsid w:val="00582E69"/>
    <w:rsid w:val="00590AC9"/>
    <w:rsid w:val="005934EB"/>
    <w:rsid w:val="005A05DD"/>
    <w:rsid w:val="005A1EE9"/>
    <w:rsid w:val="005A590E"/>
    <w:rsid w:val="005B21BC"/>
    <w:rsid w:val="005C37AC"/>
    <w:rsid w:val="005D1744"/>
    <w:rsid w:val="005D52CA"/>
    <w:rsid w:val="005D60E7"/>
    <w:rsid w:val="005E3D09"/>
    <w:rsid w:val="005E7823"/>
    <w:rsid w:val="005F44E2"/>
    <w:rsid w:val="005F4D06"/>
    <w:rsid w:val="005F677B"/>
    <w:rsid w:val="00610A4A"/>
    <w:rsid w:val="00614891"/>
    <w:rsid w:val="006310D3"/>
    <w:rsid w:val="00641CED"/>
    <w:rsid w:val="006433F5"/>
    <w:rsid w:val="00647140"/>
    <w:rsid w:val="0065117E"/>
    <w:rsid w:val="00655C40"/>
    <w:rsid w:val="006637E4"/>
    <w:rsid w:val="006652FE"/>
    <w:rsid w:val="006657B9"/>
    <w:rsid w:val="0067265E"/>
    <w:rsid w:val="00674614"/>
    <w:rsid w:val="00690FB0"/>
    <w:rsid w:val="00697555"/>
    <w:rsid w:val="00697DAE"/>
    <w:rsid w:val="006A5081"/>
    <w:rsid w:val="006B002F"/>
    <w:rsid w:val="006B1F4F"/>
    <w:rsid w:val="006B4E9A"/>
    <w:rsid w:val="006C54E2"/>
    <w:rsid w:val="006C683F"/>
    <w:rsid w:val="006D790F"/>
    <w:rsid w:val="006E6FDD"/>
    <w:rsid w:val="006E730C"/>
    <w:rsid w:val="006F643A"/>
    <w:rsid w:val="00701316"/>
    <w:rsid w:val="0072145B"/>
    <w:rsid w:val="0072454D"/>
    <w:rsid w:val="00730154"/>
    <w:rsid w:val="0074111D"/>
    <w:rsid w:val="00751C47"/>
    <w:rsid w:val="00753DBD"/>
    <w:rsid w:val="00760F58"/>
    <w:rsid w:val="007622F0"/>
    <w:rsid w:val="00766DF9"/>
    <w:rsid w:val="00767A35"/>
    <w:rsid w:val="00770BE8"/>
    <w:rsid w:val="007711E1"/>
    <w:rsid w:val="00772972"/>
    <w:rsid w:val="007876E5"/>
    <w:rsid w:val="00791123"/>
    <w:rsid w:val="007A433C"/>
    <w:rsid w:val="007A6D52"/>
    <w:rsid w:val="007B3145"/>
    <w:rsid w:val="007B38B3"/>
    <w:rsid w:val="007B6F72"/>
    <w:rsid w:val="007C3569"/>
    <w:rsid w:val="007C736C"/>
    <w:rsid w:val="007D5E4C"/>
    <w:rsid w:val="007D62F0"/>
    <w:rsid w:val="007E35E3"/>
    <w:rsid w:val="007E68E8"/>
    <w:rsid w:val="00800F95"/>
    <w:rsid w:val="00803601"/>
    <w:rsid w:val="00816F32"/>
    <w:rsid w:val="008173D7"/>
    <w:rsid w:val="00825E54"/>
    <w:rsid w:val="0084343C"/>
    <w:rsid w:val="008531F8"/>
    <w:rsid w:val="008605A8"/>
    <w:rsid w:val="0086071B"/>
    <w:rsid w:val="00861FF4"/>
    <w:rsid w:val="00863C5D"/>
    <w:rsid w:val="00865946"/>
    <w:rsid w:val="008961EF"/>
    <w:rsid w:val="008B3665"/>
    <w:rsid w:val="008B6033"/>
    <w:rsid w:val="008C5CF9"/>
    <w:rsid w:val="008E602B"/>
    <w:rsid w:val="008F409E"/>
    <w:rsid w:val="00900A18"/>
    <w:rsid w:val="00902150"/>
    <w:rsid w:val="00904096"/>
    <w:rsid w:val="009046FB"/>
    <w:rsid w:val="0091652E"/>
    <w:rsid w:val="00927462"/>
    <w:rsid w:val="00936357"/>
    <w:rsid w:val="00941D01"/>
    <w:rsid w:val="00943595"/>
    <w:rsid w:val="00943E5D"/>
    <w:rsid w:val="009539D7"/>
    <w:rsid w:val="0097165C"/>
    <w:rsid w:val="00986A14"/>
    <w:rsid w:val="00986CA1"/>
    <w:rsid w:val="009934B6"/>
    <w:rsid w:val="009945FC"/>
    <w:rsid w:val="00995F05"/>
    <w:rsid w:val="009A0B59"/>
    <w:rsid w:val="009A380E"/>
    <w:rsid w:val="009A47B8"/>
    <w:rsid w:val="009A4FA8"/>
    <w:rsid w:val="009A5BB0"/>
    <w:rsid w:val="009A6C6E"/>
    <w:rsid w:val="009C3BFD"/>
    <w:rsid w:val="009C718C"/>
    <w:rsid w:val="009D20DA"/>
    <w:rsid w:val="009D3A1A"/>
    <w:rsid w:val="009D5711"/>
    <w:rsid w:val="009D5909"/>
    <w:rsid w:val="009E2B1C"/>
    <w:rsid w:val="009E532E"/>
    <w:rsid w:val="009F07A7"/>
    <w:rsid w:val="009F52ED"/>
    <w:rsid w:val="009F6E9B"/>
    <w:rsid w:val="009F7DE8"/>
    <w:rsid w:val="00A02F5C"/>
    <w:rsid w:val="00A052B9"/>
    <w:rsid w:val="00A11646"/>
    <w:rsid w:val="00A135FD"/>
    <w:rsid w:val="00A14489"/>
    <w:rsid w:val="00A23211"/>
    <w:rsid w:val="00A32B44"/>
    <w:rsid w:val="00A33665"/>
    <w:rsid w:val="00A40214"/>
    <w:rsid w:val="00A5480C"/>
    <w:rsid w:val="00A56477"/>
    <w:rsid w:val="00A67533"/>
    <w:rsid w:val="00A82ADE"/>
    <w:rsid w:val="00A8352E"/>
    <w:rsid w:val="00A920B0"/>
    <w:rsid w:val="00AB4513"/>
    <w:rsid w:val="00AC290F"/>
    <w:rsid w:val="00AC38B5"/>
    <w:rsid w:val="00AE1136"/>
    <w:rsid w:val="00AE15B9"/>
    <w:rsid w:val="00AE2490"/>
    <w:rsid w:val="00AF1577"/>
    <w:rsid w:val="00AF6EE7"/>
    <w:rsid w:val="00B05DCF"/>
    <w:rsid w:val="00B06FDF"/>
    <w:rsid w:val="00B1088E"/>
    <w:rsid w:val="00B212FA"/>
    <w:rsid w:val="00B43F39"/>
    <w:rsid w:val="00B50A62"/>
    <w:rsid w:val="00B70091"/>
    <w:rsid w:val="00B72D3E"/>
    <w:rsid w:val="00B75D4C"/>
    <w:rsid w:val="00B76B4A"/>
    <w:rsid w:val="00B85F20"/>
    <w:rsid w:val="00B8627B"/>
    <w:rsid w:val="00B91E16"/>
    <w:rsid w:val="00B92898"/>
    <w:rsid w:val="00B93599"/>
    <w:rsid w:val="00BA3857"/>
    <w:rsid w:val="00BB6C19"/>
    <w:rsid w:val="00BC4CF5"/>
    <w:rsid w:val="00BD189E"/>
    <w:rsid w:val="00BD330E"/>
    <w:rsid w:val="00BD7C7A"/>
    <w:rsid w:val="00BE6DF4"/>
    <w:rsid w:val="00BF162B"/>
    <w:rsid w:val="00BF5474"/>
    <w:rsid w:val="00C00854"/>
    <w:rsid w:val="00C04BAE"/>
    <w:rsid w:val="00C1740B"/>
    <w:rsid w:val="00C202F1"/>
    <w:rsid w:val="00C25251"/>
    <w:rsid w:val="00C268A3"/>
    <w:rsid w:val="00C3021B"/>
    <w:rsid w:val="00C4540E"/>
    <w:rsid w:val="00C46756"/>
    <w:rsid w:val="00C47FB6"/>
    <w:rsid w:val="00C51441"/>
    <w:rsid w:val="00C519E1"/>
    <w:rsid w:val="00C51D0C"/>
    <w:rsid w:val="00C5742C"/>
    <w:rsid w:val="00C702AF"/>
    <w:rsid w:val="00C73554"/>
    <w:rsid w:val="00C7742E"/>
    <w:rsid w:val="00C84450"/>
    <w:rsid w:val="00CA3A5B"/>
    <w:rsid w:val="00CA6038"/>
    <w:rsid w:val="00CA65E9"/>
    <w:rsid w:val="00CB5180"/>
    <w:rsid w:val="00CD49BA"/>
    <w:rsid w:val="00CD5F26"/>
    <w:rsid w:val="00CE19D4"/>
    <w:rsid w:val="00CE6765"/>
    <w:rsid w:val="00CE69B6"/>
    <w:rsid w:val="00CF13B1"/>
    <w:rsid w:val="00CF21D5"/>
    <w:rsid w:val="00D040CC"/>
    <w:rsid w:val="00D0471D"/>
    <w:rsid w:val="00D050F4"/>
    <w:rsid w:val="00D06D8B"/>
    <w:rsid w:val="00D14AFE"/>
    <w:rsid w:val="00D15DED"/>
    <w:rsid w:val="00D204CB"/>
    <w:rsid w:val="00D24AB8"/>
    <w:rsid w:val="00D2518E"/>
    <w:rsid w:val="00D26178"/>
    <w:rsid w:val="00D40DE4"/>
    <w:rsid w:val="00D41571"/>
    <w:rsid w:val="00D46397"/>
    <w:rsid w:val="00D50E41"/>
    <w:rsid w:val="00D54641"/>
    <w:rsid w:val="00D55810"/>
    <w:rsid w:val="00D55E08"/>
    <w:rsid w:val="00D61591"/>
    <w:rsid w:val="00D626A1"/>
    <w:rsid w:val="00D7672C"/>
    <w:rsid w:val="00D86270"/>
    <w:rsid w:val="00D87419"/>
    <w:rsid w:val="00D94E0C"/>
    <w:rsid w:val="00DA4D67"/>
    <w:rsid w:val="00DA55F3"/>
    <w:rsid w:val="00DB02DE"/>
    <w:rsid w:val="00DC0CF0"/>
    <w:rsid w:val="00DC6397"/>
    <w:rsid w:val="00DC7066"/>
    <w:rsid w:val="00DE1020"/>
    <w:rsid w:val="00DE16A8"/>
    <w:rsid w:val="00DE2903"/>
    <w:rsid w:val="00DF57E5"/>
    <w:rsid w:val="00DF6C00"/>
    <w:rsid w:val="00E05754"/>
    <w:rsid w:val="00E16EB7"/>
    <w:rsid w:val="00E428CC"/>
    <w:rsid w:val="00E508BB"/>
    <w:rsid w:val="00E570D9"/>
    <w:rsid w:val="00E668D4"/>
    <w:rsid w:val="00E6725F"/>
    <w:rsid w:val="00E71480"/>
    <w:rsid w:val="00E71914"/>
    <w:rsid w:val="00E7329C"/>
    <w:rsid w:val="00E7384E"/>
    <w:rsid w:val="00E74E40"/>
    <w:rsid w:val="00E7779E"/>
    <w:rsid w:val="00E82937"/>
    <w:rsid w:val="00E82F45"/>
    <w:rsid w:val="00E87AA9"/>
    <w:rsid w:val="00E92FD1"/>
    <w:rsid w:val="00EB1F72"/>
    <w:rsid w:val="00EB5497"/>
    <w:rsid w:val="00EB6BB6"/>
    <w:rsid w:val="00EB741C"/>
    <w:rsid w:val="00ED0F13"/>
    <w:rsid w:val="00EE17F7"/>
    <w:rsid w:val="00EE1F0E"/>
    <w:rsid w:val="00EE5F56"/>
    <w:rsid w:val="00F02FC3"/>
    <w:rsid w:val="00F031BF"/>
    <w:rsid w:val="00F067FA"/>
    <w:rsid w:val="00F07594"/>
    <w:rsid w:val="00F110EE"/>
    <w:rsid w:val="00F1691A"/>
    <w:rsid w:val="00F22390"/>
    <w:rsid w:val="00F23767"/>
    <w:rsid w:val="00F23FA9"/>
    <w:rsid w:val="00F267C3"/>
    <w:rsid w:val="00F27760"/>
    <w:rsid w:val="00F31E40"/>
    <w:rsid w:val="00F46673"/>
    <w:rsid w:val="00F4680D"/>
    <w:rsid w:val="00F5487D"/>
    <w:rsid w:val="00F73FD6"/>
    <w:rsid w:val="00F77B47"/>
    <w:rsid w:val="00F80990"/>
    <w:rsid w:val="00F90458"/>
    <w:rsid w:val="00F91C21"/>
    <w:rsid w:val="00F9521A"/>
    <w:rsid w:val="00F96E95"/>
    <w:rsid w:val="00F97CE0"/>
    <w:rsid w:val="00F97E6E"/>
    <w:rsid w:val="00F97F61"/>
    <w:rsid w:val="00FA55BD"/>
    <w:rsid w:val="00FB0C12"/>
    <w:rsid w:val="00FB11B9"/>
    <w:rsid w:val="00FB61AD"/>
    <w:rsid w:val="00FC10B3"/>
    <w:rsid w:val="00FC490C"/>
    <w:rsid w:val="00FC5775"/>
    <w:rsid w:val="00FC5F13"/>
    <w:rsid w:val="00FE06A5"/>
    <w:rsid w:val="00FE30D4"/>
    <w:rsid w:val="00FE5758"/>
    <w:rsid w:val="00FF1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5FEA1"/>
  <w15:chartTrackingRefBased/>
  <w15:docId w15:val="{F635EF89-B562-4E1C-9EB7-F4727688A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esumeHeading">
    <w:name w:val="Resume Heading"/>
    <w:basedOn w:val="Normal"/>
    <w:link w:val="ResumeHeadingChar"/>
    <w:qFormat/>
    <w:rsid w:val="004670E1"/>
    <w:pPr>
      <w:pBdr>
        <w:bottom w:val="single" w:sz="4" w:space="1" w:color="auto"/>
      </w:pBdr>
      <w:spacing w:after="0" w:line="240" w:lineRule="auto"/>
    </w:pPr>
    <w:rPr>
      <w:rFonts w:cstheme="minorHAnsi"/>
      <w:b/>
      <w:bCs/>
      <w:sz w:val="20"/>
      <w:szCs w:val="20"/>
    </w:rPr>
  </w:style>
  <w:style w:type="character" w:customStyle="1" w:styleId="ResumeHeadingChar">
    <w:name w:val="Resume Heading Char"/>
    <w:basedOn w:val="DefaultParagraphFont"/>
    <w:link w:val="ResumeHeading"/>
    <w:rsid w:val="004670E1"/>
    <w:rPr>
      <w:rFonts w:cstheme="minorHAnsi"/>
      <w:b/>
      <w:bCs/>
      <w:sz w:val="20"/>
      <w:szCs w:val="20"/>
    </w:rPr>
  </w:style>
  <w:style w:type="character" w:customStyle="1" w:styleId="smart-narratives-conditional-blot">
    <w:name w:val="smart-narratives-conditional-blot"/>
    <w:basedOn w:val="DefaultParagraphFont"/>
    <w:rsid w:val="00E7329C"/>
  </w:style>
  <w:style w:type="character" w:customStyle="1" w:styleId="smart-narratives-blot">
    <w:name w:val="smart-narratives-blot"/>
    <w:basedOn w:val="DefaultParagraphFont"/>
    <w:rsid w:val="00E7329C"/>
  </w:style>
  <w:style w:type="paragraph" w:styleId="Caption">
    <w:name w:val="caption"/>
    <w:basedOn w:val="Normal"/>
    <w:next w:val="Normal"/>
    <w:uiPriority w:val="35"/>
    <w:unhideWhenUsed/>
    <w:qFormat/>
    <w:rsid w:val="00F91C2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657B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87A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AAD59E-0771-4642-AAB8-61AD30A44F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114</Words>
  <Characters>65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unoluwa Olutola</dc:creator>
  <cp:keywords/>
  <dc:description/>
  <cp:lastModifiedBy>Adunoluwa Olutola</cp:lastModifiedBy>
  <cp:revision>14</cp:revision>
  <cp:lastPrinted>2023-02-23T21:23:00Z</cp:lastPrinted>
  <dcterms:created xsi:type="dcterms:W3CDTF">2023-02-23T21:06:00Z</dcterms:created>
  <dcterms:modified xsi:type="dcterms:W3CDTF">2023-03-15T17:20:00Z</dcterms:modified>
</cp:coreProperties>
</file>